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_Wk13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4DS_Wk1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f8e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_Wk13</dc:title>
  <dc:creator/>
  <dcterms:created xsi:type="dcterms:W3CDTF">2017-12-05T22:50:19Z</dcterms:created>
  <dcterms:modified xsi:type="dcterms:W3CDTF">2017-12-05T22:50:19Z</dcterms:modified>
</cp:coreProperties>
</file>